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5E94" w:rsidRPr="00345E94" w:rsidRDefault="00FC08FB" w:rsidP="00DD2519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 xml:space="preserve">CSF 2113 Lab </w:t>
      </w:r>
      <w:r w:rsidR="00DD2519">
        <w:rPr>
          <w:b/>
          <w:bCs/>
          <w:sz w:val="40"/>
          <w:szCs w:val="40"/>
        </w:rPr>
        <w:t>3</w:t>
      </w:r>
      <w:r>
        <w:rPr>
          <w:b/>
          <w:bCs/>
          <w:sz w:val="40"/>
          <w:szCs w:val="40"/>
        </w:rPr>
        <w:t>.2</w:t>
      </w:r>
      <w:r w:rsidR="00887332">
        <w:rPr>
          <w:b/>
          <w:bCs/>
          <w:sz w:val="40"/>
          <w:szCs w:val="40"/>
        </w:rPr>
        <w:t xml:space="preserve"> </w:t>
      </w:r>
      <w:r w:rsidR="008D774E">
        <w:rPr>
          <w:b/>
          <w:bCs/>
          <w:sz w:val="40"/>
          <w:szCs w:val="40"/>
        </w:rPr>
        <w:t>Iterations</w:t>
      </w:r>
      <w:r w:rsidR="00571BFF">
        <w:rPr>
          <w:b/>
          <w:bCs/>
          <w:sz w:val="40"/>
          <w:szCs w:val="40"/>
        </w:rPr>
        <w:t xml:space="preserve"> (while loops)</w:t>
      </w:r>
    </w:p>
    <w:p w:rsidR="002028D2" w:rsidRPr="002028D2" w:rsidRDefault="00571BFF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sing while loop in python</w:t>
      </w:r>
    </w:p>
    <w:p w:rsidR="002028D2" w:rsidRDefault="006C4ACC" w:rsidP="00887332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571BFF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5F18E9B6" wp14:editId="1D03350A">
            <wp:extent cx="1857375" cy="11811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857375" cy="1181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:rsidTr="009962E9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2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3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4</w:t>
            </w:r>
          </w:p>
          <w:p w:rsidR="00D7754E" w:rsidRDefault="00D7754E" w:rsidP="002122FE">
            <w:pPr>
              <w:pStyle w:val="ListParagraph"/>
              <w:ind w:left="0"/>
            </w:pPr>
          </w:p>
          <w:p w:rsidR="00D7754E" w:rsidRDefault="00D7754E" w:rsidP="002122FE">
            <w:pPr>
              <w:pStyle w:val="ListParagraph"/>
              <w:ind w:left="0"/>
            </w:pPr>
          </w:p>
        </w:tc>
      </w:tr>
    </w:tbl>
    <w:p w:rsidR="002028D2" w:rsidRDefault="002028D2" w:rsidP="002028D2">
      <w:pPr>
        <w:pStyle w:val="ListParagraph"/>
        <w:ind w:left="1440"/>
      </w:pPr>
    </w:p>
    <w:p w:rsidR="006C4ACC" w:rsidRDefault="006C4ACC" w:rsidP="006C4ACC">
      <w:pPr>
        <w:pStyle w:val="ListParagraph"/>
        <w:numPr>
          <w:ilvl w:val="0"/>
          <w:numId w:val="10"/>
        </w:numPr>
        <w:ind w:left="900" w:hanging="270"/>
      </w:pPr>
      <w:r>
        <w:t>What is the output of following code segment?</w:t>
      </w:r>
    </w:p>
    <w:p w:rsidR="006C4ACC" w:rsidRDefault="00FF1A69" w:rsidP="006C4ACC">
      <w:pPr>
        <w:pStyle w:val="ListParagraph"/>
        <w:ind w:left="900"/>
      </w:pPr>
      <w:r>
        <w:rPr>
          <w:noProof/>
        </w:rPr>
        <w:drawing>
          <wp:inline distT="0" distB="0" distL="0" distR="0" wp14:anchorId="267FF709" wp14:editId="0626EACA">
            <wp:extent cx="1600200" cy="10668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00200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4ACC" w:rsidRDefault="006C4ACC" w:rsidP="006C4ACC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6C4ACC" w:rsidTr="00A55DF3">
        <w:tc>
          <w:tcPr>
            <w:tcW w:w="8635" w:type="dxa"/>
          </w:tcPr>
          <w:p w:rsidR="006C4ACC" w:rsidRPr="00BF5F84" w:rsidRDefault="00BF5F84" w:rsidP="00A55DF3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1</w:t>
            </w:r>
          </w:p>
          <w:p w:rsidR="00D7754E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3</w:t>
            </w:r>
          </w:p>
          <w:p w:rsidR="00D7754E" w:rsidRDefault="00D7754E" w:rsidP="00A55DF3">
            <w:pPr>
              <w:pStyle w:val="ListParagraph"/>
              <w:ind w:left="0"/>
            </w:pPr>
          </w:p>
        </w:tc>
      </w:tr>
    </w:tbl>
    <w:p w:rsidR="006C4ACC" w:rsidRDefault="006C4ACC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630"/>
      </w:pPr>
      <w:r>
        <w:t>What is the output of following code segment?</w:t>
      </w:r>
    </w:p>
    <w:p w:rsidR="003A0166" w:rsidRDefault="00FF1A69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31ECB82F" wp14:editId="5BAD1505">
            <wp:extent cx="2371725" cy="19431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71725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1</w:t>
            </w:r>
          </w:p>
          <w:p w:rsidR="00FF1A69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lastRenderedPageBreak/>
              <w:t>3</w:t>
            </w:r>
          </w:p>
          <w:p w:rsidR="00D7754E" w:rsidRDefault="00D7754E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</w:tc>
      </w:tr>
    </w:tbl>
    <w:p w:rsidR="003A0166" w:rsidRDefault="003A0166" w:rsidP="002028D2">
      <w:pPr>
        <w:pStyle w:val="ListParagraph"/>
        <w:ind w:left="1440"/>
      </w:pPr>
    </w:p>
    <w:p w:rsidR="003A0166" w:rsidRDefault="003A0166" w:rsidP="003A0166">
      <w:pPr>
        <w:pStyle w:val="ListParagraph"/>
        <w:numPr>
          <w:ilvl w:val="0"/>
          <w:numId w:val="10"/>
        </w:numPr>
        <w:ind w:left="1080" w:hanging="450"/>
      </w:pPr>
      <w:r>
        <w:t>What is the output of following code segment?</w:t>
      </w:r>
    </w:p>
    <w:p w:rsidR="003A0166" w:rsidRDefault="00422096" w:rsidP="003A0166">
      <w:pPr>
        <w:pStyle w:val="ListParagraph"/>
        <w:ind w:left="900"/>
      </w:pPr>
      <w:r>
        <w:rPr>
          <w:noProof/>
        </w:rPr>
        <w:drawing>
          <wp:inline distT="0" distB="0" distL="0" distR="0" wp14:anchorId="4D34DD31" wp14:editId="77972C54">
            <wp:extent cx="2381250" cy="15621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156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166" w:rsidRDefault="003A0166" w:rsidP="003A0166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3A0166" w:rsidTr="00A55DF3">
        <w:tc>
          <w:tcPr>
            <w:tcW w:w="8635" w:type="dxa"/>
          </w:tcPr>
          <w:p w:rsidR="00422096" w:rsidRDefault="00422096" w:rsidP="00A55DF3">
            <w:pPr>
              <w:pStyle w:val="ListParagraph"/>
              <w:ind w:left="0"/>
            </w:pPr>
          </w:p>
          <w:p w:rsidR="00D7754E" w:rsidRPr="00BF5F84" w:rsidRDefault="00BF5F84" w:rsidP="00A55DF3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1</w:t>
            </w:r>
          </w:p>
          <w:p w:rsidR="00BF5F84" w:rsidRPr="00BF5F84" w:rsidRDefault="00BF5F84" w:rsidP="00A55DF3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2</w:t>
            </w:r>
          </w:p>
          <w:p w:rsidR="00BF5F84" w:rsidRPr="00BF5F84" w:rsidRDefault="00BF5F84" w:rsidP="00A55DF3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3</w:t>
            </w:r>
          </w:p>
          <w:p w:rsidR="00D7754E" w:rsidRDefault="00D7754E" w:rsidP="00A55DF3">
            <w:pPr>
              <w:pStyle w:val="ListParagraph"/>
              <w:ind w:left="0"/>
            </w:pPr>
          </w:p>
          <w:p w:rsidR="00D7754E" w:rsidRDefault="00D7754E" w:rsidP="00A55DF3">
            <w:pPr>
              <w:pStyle w:val="ListParagraph"/>
              <w:ind w:left="0"/>
            </w:pP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726D88" w:rsidP="00726D88">
      <w:pPr>
        <w:pStyle w:val="ListParagraph"/>
        <w:ind w:left="1440"/>
      </w:pPr>
    </w:p>
    <w:p w:rsidR="00726D88" w:rsidRPr="002028D2" w:rsidRDefault="002E1D36" w:rsidP="00726D88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while</w:t>
      </w:r>
      <w:r w:rsidR="00726D88">
        <w:rPr>
          <w:b/>
          <w:bCs/>
          <w:sz w:val="28"/>
          <w:szCs w:val="28"/>
        </w:rPr>
        <w:t xml:space="preserve"> loop statement</w:t>
      </w:r>
      <w:r w:rsidR="00726D88" w:rsidRPr="002028D2">
        <w:rPr>
          <w:b/>
          <w:bCs/>
          <w:sz w:val="28"/>
          <w:szCs w:val="28"/>
        </w:rPr>
        <w:t xml:space="preserve"> in Python</w:t>
      </w:r>
    </w:p>
    <w:p w:rsidR="00726D88" w:rsidRDefault="00726D88" w:rsidP="00726D88">
      <w:pPr>
        <w:pStyle w:val="ListParagraph"/>
        <w:numPr>
          <w:ilvl w:val="0"/>
          <w:numId w:val="25"/>
        </w:numPr>
        <w:ind w:left="720"/>
      </w:pPr>
      <w:r>
        <w:t xml:space="preserve">Write a program </w:t>
      </w:r>
      <w:r w:rsidR="002E1D36">
        <w:t xml:space="preserve">(using while loop) </w:t>
      </w:r>
      <w:r>
        <w:t xml:space="preserve">which take a range from the users and display </w:t>
      </w:r>
      <w:r w:rsidR="00A30734">
        <w:t>all numbers</w:t>
      </w:r>
      <w:r>
        <w:t xml:space="preserve"> in the range.</w:t>
      </w:r>
    </w:p>
    <w:p w:rsidR="00726D88" w:rsidRDefault="00726D88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1E8369ED" wp14:editId="3B0938BA">
            <wp:extent cx="3667125" cy="15430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I 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low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U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upp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s=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While s&lt;=U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Print(s)</w:t>
            </w:r>
          </w:p>
          <w:p w:rsidR="00726D88" w:rsidRDefault="00BF5F84" w:rsidP="00BF5F84">
            <w:pPr>
              <w:pStyle w:val="ListParagraph"/>
              <w:ind w:left="0"/>
            </w:pPr>
            <w:r w:rsidRPr="00BF5F84">
              <w:rPr>
                <w:color w:val="0070C0"/>
              </w:rPr>
              <w:t>s= s+1</w:t>
            </w: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A30734" w:rsidP="00726D88">
      <w:pPr>
        <w:pStyle w:val="ListParagraph"/>
        <w:numPr>
          <w:ilvl w:val="0"/>
          <w:numId w:val="25"/>
        </w:numPr>
        <w:ind w:left="630"/>
      </w:pPr>
      <w:r>
        <w:t xml:space="preserve">Write a program </w:t>
      </w:r>
      <w:r w:rsidR="002E1D36">
        <w:t xml:space="preserve">(using while loop) </w:t>
      </w:r>
      <w:r>
        <w:t>which take a range from the users and display all odd numbers in the range</w:t>
      </w:r>
      <w:r w:rsidR="00A51A33">
        <w:t>.</w:t>
      </w:r>
    </w:p>
    <w:p w:rsidR="00726D88" w:rsidRDefault="00726D88" w:rsidP="00726D88">
      <w:pPr>
        <w:pStyle w:val="ListParagraph"/>
        <w:ind w:left="900"/>
      </w:pPr>
    </w:p>
    <w:p w:rsidR="00726D88" w:rsidRDefault="00A30734" w:rsidP="00726D88">
      <w:pPr>
        <w:pStyle w:val="ListParagraph"/>
        <w:ind w:left="900"/>
      </w:pPr>
      <w:r>
        <w:rPr>
          <w:noProof/>
        </w:rPr>
        <w:lastRenderedPageBreak/>
        <w:drawing>
          <wp:inline distT="0" distB="0" distL="0" distR="0" wp14:anchorId="6385ACCD" wp14:editId="1A80199D">
            <wp:extent cx="3638550" cy="1257300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3855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BF5F84">
        <w:trPr>
          <w:trHeight w:val="1682"/>
        </w:trPr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I 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low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U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upp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s=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While s&lt;=U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If s%</w:t>
            </w:r>
            <w:proofErr w:type="gramStart"/>
            <w:r w:rsidRPr="00BF5F84">
              <w:rPr>
                <w:color w:val="0070C0"/>
              </w:rPr>
              <w:t>2!=</w:t>
            </w:r>
            <w:proofErr w:type="gramEnd"/>
            <w:r w:rsidRPr="00BF5F84">
              <w:rPr>
                <w:color w:val="0070C0"/>
              </w:rPr>
              <w:t>0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Print(s)</w:t>
            </w:r>
          </w:p>
          <w:p w:rsidR="00726D88" w:rsidRDefault="00BF5F84" w:rsidP="00BF5F84">
            <w:pPr>
              <w:pStyle w:val="ListParagraph"/>
              <w:ind w:left="0"/>
            </w:pPr>
            <w:r w:rsidRPr="00BF5F84">
              <w:rPr>
                <w:color w:val="0070C0"/>
              </w:rPr>
              <w:t>s= s+1</w:t>
            </w:r>
          </w:p>
        </w:tc>
      </w:tr>
    </w:tbl>
    <w:p w:rsidR="00726D88" w:rsidRDefault="00726D88" w:rsidP="00726D88">
      <w:pPr>
        <w:pStyle w:val="ListParagraph"/>
        <w:ind w:left="1440"/>
      </w:pPr>
    </w:p>
    <w:p w:rsidR="00A51A33" w:rsidRPr="00A51A33" w:rsidRDefault="00A51A33" w:rsidP="00A51A33">
      <w:pPr>
        <w:pStyle w:val="ListParagraph"/>
        <w:numPr>
          <w:ilvl w:val="0"/>
          <w:numId w:val="25"/>
        </w:numPr>
        <w:ind w:left="720"/>
      </w:pPr>
      <w:r w:rsidRPr="00A51A33">
        <w:t>Write a program</w:t>
      </w:r>
      <w:r w:rsidR="00D7754E">
        <w:t xml:space="preserve"> </w:t>
      </w:r>
      <w:r w:rsidR="00A80301">
        <w:t>(using while loop</w:t>
      </w:r>
      <w:r w:rsidR="00CA546A">
        <w:t xml:space="preserve">) </w:t>
      </w:r>
      <w:r w:rsidR="00CA546A" w:rsidRPr="00A51A33">
        <w:t>which</w:t>
      </w:r>
      <w:r w:rsidRPr="00A51A33">
        <w:t xml:space="preserve"> take a range from the users and display all </w:t>
      </w:r>
      <w:r>
        <w:t>numbers which are multiple of 5</w:t>
      </w:r>
      <w:r w:rsidRPr="00A51A33">
        <w:t xml:space="preserve"> in the </w:t>
      </w:r>
      <w:r>
        <w:t xml:space="preserve">given </w:t>
      </w:r>
      <w:r w:rsidRPr="00A51A33">
        <w:t>range.</w:t>
      </w:r>
    </w:p>
    <w:p w:rsidR="00726D88" w:rsidRDefault="00726D88" w:rsidP="00A51A33">
      <w:pPr>
        <w:pStyle w:val="ListParagraph"/>
        <w:ind w:left="630"/>
      </w:pP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27BB79A6" wp14:editId="705952CF">
            <wp:extent cx="3838575" cy="1247775"/>
            <wp:effectExtent l="0" t="0" r="9525" b="9525"/>
            <wp:docPr id="68" name="Picture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1247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ind w:left="90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I 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low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U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upp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s=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While s&lt;=U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If s%5= =0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Print(s)</w:t>
            </w:r>
          </w:p>
          <w:p w:rsidR="00726D88" w:rsidRDefault="00BF5F84" w:rsidP="00BF5F84">
            <w:pPr>
              <w:pStyle w:val="ListParagraph"/>
              <w:tabs>
                <w:tab w:val="left" w:pos="3480"/>
              </w:tabs>
              <w:ind w:left="0"/>
            </w:pPr>
            <w:r w:rsidRPr="00BF5F84">
              <w:rPr>
                <w:color w:val="0070C0"/>
              </w:rPr>
              <w:t>s= s+1</w:t>
            </w:r>
          </w:p>
        </w:tc>
      </w:tr>
    </w:tbl>
    <w:p w:rsidR="00726D88" w:rsidRDefault="00726D88" w:rsidP="00726D88">
      <w:pPr>
        <w:pStyle w:val="ListParagraph"/>
        <w:ind w:left="1440"/>
      </w:pPr>
    </w:p>
    <w:p w:rsidR="00726D88" w:rsidRDefault="00FB4240" w:rsidP="00726D88">
      <w:pPr>
        <w:pStyle w:val="ListParagraph"/>
        <w:numPr>
          <w:ilvl w:val="0"/>
          <w:numId w:val="25"/>
        </w:numPr>
        <w:ind w:left="630"/>
      </w:pPr>
      <w:r>
        <w:t>Write a program</w:t>
      </w:r>
      <w:r w:rsidR="00A80301">
        <w:t xml:space="preserve"> (using while loop) which</w:t>
      </w:r>
      <w:r>
        <w:t xml:space="preserve"> t</w:t>
      </w:r>
      <w:r w:rsidRPr="00A51A33">
        <w:t xml:space="preserve">ake a range from the users and display </w:t>
      </w:r>
      <w:r>
        <w:t xml:space="preserve">sum of the numbers in </w:t>
      </w:r>
      <w:r w:rsidR="00EA25A6">
        <w:t xml:space="preserve">the </w:t>
      </w:r>
      <w:r w:rsidR="00EA25A6" w:rsidRPr="00A51A33">
        <w:t>given</w:t>
      </w:r>
      <w:r>
        <w:t xml:space="preserve"> </w:t>
      </w:r>
      <w:r w:rsidRPr="00A51A33">
        <w:t>range</w:t>
      </w:r>
      <w:r w:rsidR="00726D88">
        <w:t>?</w:t>
      </w:r>
    </w:p>
    <w:p w:rsidR="00726D88" w:rsidRDefault="00A51A33" w:rsidP="00726D88">
      <w:pPr>
        <w:pStyle w:val="ListParagraph"/>
        <w:ind w:left="900"/>
      </w:pPr>
      <w:r>
        <w:rPr>
          <w:noProof/>
        </w:rPr>
        <w:drawing>
          <wp:inline distT="0" distB="0" distL="0" distR="0" wp14:anchorId="5B1F5534" wp14:editId="1AAE84DC">
            <wp:extent cx="3676650" cy="819150"/>
            <wp:effectExtent l="0" t="0" r="0" b="0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76650" cy="819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6D88" w:rsidRDefault="00726D88" w:rsidP="00726D88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726D88" w:rsidTr="00A55DF3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I 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low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U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upp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s=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t=0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lastRenderedPageBreak/>
              <w:t>While s&lt;=U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t=</w:t>
            </w:r>
            <w:proofErr w:type="spellStart"/>
            <w:r w:rsidRPr="00BF5F84">
              <w:rPr>
                <w:color w:val="0070C0"/>
              </w:rPr>
              <w:t>t+s</w:t>
            </w:r>
            <w:proofErr w:type="spellEnd"/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s=s+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Print(t)</w:t>
            </w:r>
          </w:p>
          <w:p w:rsidR="00726D88" w:rsidRDefault="00726D88" w:rsidP="00CA546A">
            <w:pPr>
              <w:pStyle w:val="ListParagraph"/>
              <w:ind w:left="0"/>
              <w:jc w:val="center"/>
            </w:pPr>
          </w:p>
        </w:tc>
      </w:tr>
    </w:tbl>
    <w:p w:rsidR="00EA25A6" w:rsidRDefault="00EA25A6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</w:p>
    <w:p w:rsidR="00EA25A6" w:rsidRDefault="00EA25A6" w:rsidP="00EA25A6">
      <w:pPr>
        <w:pStyle w:val="ListParagraph"/>
        <w:ind w:left="1440"/>
      </w:pPr>
    </w:p>
    <w:p w:rsidR="00EA25A6" w:rsidRDefault="00EA25A6" w:rsidP="00EA25A6">
      <w:pPr>
        <w:pStyle w:val="ListParagraph"/>
        <w:numPr>
          <w:ilvl w:val="0"/>
          <w:numId w:val="25"/>
        </w:numPr>
        <w:ind w:left="720" w:hanging="270"/>
      </w:pPr>
      <w:r>
        <w:t xml:space="preserve">Write a program </w:t>
      </w:r>
      <w:r w:rsidR="00A80301">
        <w:t xml:space="preserve">(using while loop) </w:t>
      </w:r>
      <w:r>
        <w:t>which t</w:t>
      </w:r>
      <w:r w:rsidRPr="00A51A33">
        <w:t xml:space="preserve">ake a range from the users and display </w:t>
      </w:r>
      <w:r>
        <w:t xml:space="preserve">sum of the all numbers which are multiple of 5 in the </w:t>
      </w:r>
      <w:r w:rsidRPr="00A51A33">
        <w:t>given</w:t>
      </w:r>
      <w:r>
        <w:t xml:space="preserve"> </w:t>
      </w:r>
      <w:r w:rsidRPr="00A51A33">
        <w:t>range</w:t>
      </w:r>
      <w:r>
        <w:t>?</w:t>
      </w:r>
    </w:p>
    <w:p w:rsidR="00EA25A6" w:rsidRDefault="00EA25A6" w:rsidP="00EA25A6">
      <w:pPr>
        <w:pStyle w:val="ListParagraph"/>
        <w:ind w:left="900"/>
      </w:pPr>
      <w:r>
        <w:rPr>
          <w:noProof/>
        </w:rPr>
        <w:drawing>
          <wp:inline distT="0" distB="0" distL="0" distR="0" wp14:anchorId="0E9D83C3" wp14:editId="6A9ED3E1">
            <wp:extent cx="3460750" cy="1308332"/>
            <wp:effectExtent l="0" t="0" r="6350" b="635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66803" cy="1310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A25A6" w:rsidRDefault="00EA25A6" w:rsidP="00EA25A6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EA25A6" w:rsidTr="00A55DF3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I 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low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U= </w:t>
            </w:r>
            <w:proofErr w:type="spellStart"/>
            <w:proofErr w:type="gram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End"/>
            <w:r w:rsidRPr="00BF5F84">
              <w:rPr>
                <w:color w:val="0070C0"/>
              </w:rPr>
              <w:t>input(“Enter upper limit of range: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 s=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t=0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While s&lt;=U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s=s+1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if s%5 ==0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t=</w:t>
            </w:r>
            <w:proofErr w:type="spellStart"/>
            <w:r w:rsidRPr="00BF5F84">
              <w:rPr>
                <w:color w:val="0070C0"/>
              </w:rPr>
              <w:t>t+s</w:t>
            </w:r>
            <w:proofErr w:type="spellEnd"/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</w:t>
            </w:r>
            <w:proofErr w:type="gramStart"/>
            <w:r w:rsidRPr="00BF5F84">
              <w:rPr>
                <w:color w:val="0070C0"/>
              </w:rPr>
              <w:t>Print(</w:t>
            </w:r>
            <w:proofErr w:type="gramEnd"/>
            <w:r w:rsidRPr="00BF5F84">
              <w:rPr>
                <w:color w:val="0070C0"/>
              </w:rPr>
              <w:t>“</w:t>
            </w: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 xml:space="preserve">=” , </w:t>
            </w:r>
            <w:proofErr w:type="spellStart"/>
            <w:r w:rsidRPr="00BF5F84">
              <w:rPr>
                <w:color w:val="0070C0"/>
              </w:rPr>
              <w:t>s,”sum</w:t>
            </w:r>
            <w:proofErr w:type="spellEnd"/>
            <w:r w:rsidRPr="00BF5F84">
              <w:rPr>
                <w:color w:val="0070C0"/>
              </w:rPr>
              <w:t>=”,t)</w:t>
            </w:r>
          </w:p>
          <w:p w:rsidR="00EA25A6" w:rsidRDefault="00EA25A6" w:rsidP="00CA546A">
            <w:pPr>
              <w:pStyle w:val="ListParagraph"/>
              <w:ind w:left="0"/>
              <w:jc w:val="center"/>
            </w:pPr>
          </w:p>
        </w:tc>
      </w:tr>
    </w:tbl>
    <w:p w:rsidR="00EA25A6" w:rsidRDefault="00EA25A6" w:rsidP="00EA25A6">
      <w:pPr>
        <w:pStyle w:val="ListParagraph"/>
        <w:ind w:left="1440"/>
        <w:rPr>
          <w:rFonts w:ascii="Arial Narrow" w:hAnsi="Arial Narrow"/>
          <w:b/>
          <w:sz w:val="36"/>
          <w:szCs w:val="36"/>
          <w:u w:val="single"/>
        </w:rPr>
      </w:pPr>
    </w:p>
    <w:p w:rsidR="00A254B3" w:rsidRDefault="00A254B3" w:rsidP="00A254B3">
      <w:pPr>
        <w:pStyle w:val="ListParagraph"/>
        <w:numPr>
          <w:ilvl w:val="0"/>
          <w:numId w:val="25"/>
        </w:numPr>
        <w:ind w:left="720" w:hanging="180"/>
      </w:pPr>
      <w:r>
        <w:t xml:space="preserve"> Write a program (using while loop) which generate integer random numbers between 0 and 10. Program should display the generated numbers and it should </w:t>
      </w:r>
      <w:r w:rsidR="00965738">
        <w:t xml:space="preserve">terminate </w:t>
      </w:r>
      <w:r w:rsidR="00965738" w:rsidRPr="00A51A33">
        <w:t>when</w:t>
      </w:r>
      <w:r>
        <w:t xml:space="preserve"> zero is generated as random number?</w:t>
      </w:r>
    </w:p>
    <w:p w:rsidR="00A254B3" w:rsidRDefault="00A254B3" w:rsidP="00A254B3">
      <w:pPr>
        <w:pStyle w:val="ListParagraph"/>
        <w:ind w:left="900"/>
      </w:pPr>
      <w:r>
        <w:rPr>
          <w:noProof/>
        </w:rPr>
        <w:drawing>
          <wp:inline distT="0" distB="0" distL="0" distR="0" wp14:anchorId="2D3E5FC8" wp14:editId="1A21BB24">
            <wp:extent cx="2241912" cy="1974850"/>
            <wp:effectExtent l="0" t="0" r="6350" b="63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53218" cy="1984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254B3" w:rsidRDefault="00A254B3" w:rsidP="00A254B3">
      <w:pPr>
        <w:pStyle w:val="ListParagraph"/>
        <w:spacing w:after="0" w:line="240" w:lineRule="auto"/>
        <w:ind w:left="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A254B3" w:rsidTr="00A234AB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Import random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lastRenderedPageBreak/>
              <w:t>While True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</w:t>
            </w: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 xml:space="preserve">= </w:t>
            </w:r>
            <w:proofErr w:type="spellStart"/>
            <w:proofErr w:type="gramStart"/>
            <w:r w:rsidRPr="00BF5F84">
              <w:rPr>
                <w:color w:val="0070C0"/>
              </w:rPr>
              <w:t>random.randint</w:t>
            </w:r>
            <w:proofErr w:type="spellEnd"/>
            <w:proofErr w:type="gramEnd"/>
            <w:r w:rsidRPr="00BF5F84">
              <w:rPr>
                <w:color w:val="0070C0"/>
              </w:rPr>
              <w:t>(0,11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if </w:t>
            </w: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 xml:space="preserve"> ==0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    </w:t>
            </w:r>
            <w:proofErr w:type="gramStart"/>
            <w:r w:rsidRPr="00BF5F84">
              <w:rPr>
                <w:color w:val="0070C0"/>
              </w:rPr>
              <w:t>print(</w:t>
            </w:r>
            <w:proofErr w:type="gramEnd"/>
            <w:r w:rsidRPr="00BF5F84">
              <w:rPr>
                <w:color w:val="0070C0"/>
              </w:rPr>
              <w:t xml:space="preserve">“value of </w:t>
            </w: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 xml:space="preserve"> after loop 0”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    break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else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    </w:t>
            </w:r>
            <w:proofErr w:type="gramStart"/>
            <w:r w:rsidRPr="00BF5F84">
              <w:rPr>
                <w:color w:val="0070C0"/>
              </w:rPr>
              <w:t>print(</w:t>
            </w:r>
            <w:proofErr w:type="gramEnd"/>
            <w:r w:rsidRPr="00BF5F84">
              <w:rPr>
                <w:color w:val="0070C0"/>
              </w:rPr>
              <w:t xml:space="preserve">“value of </w:t>
            </w: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 xml:space="preserve"> is”,</w:t>
            </w: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 xml:space="preserve"> )</w:t>
            </w:r>
          </w:p>
          <w:p w:rsidR="00A254B3" w:rsidRDefault="00A254B3" w:rsidP="00CA546A">
            <w:pPr>
              <w:pStyle w:val="ListParagraph"/>
              <w:ind w:left="0"/>
              <w:jc w:val="center"/>
            </w:pPr>
          </w:p>
        </w:tc>
      </w:tr>
    </w:tbl>
    <w:p w:rsidR="00965738" w:rsidRDefault="00965738" w:rsidP="00965738">
      <w:pPr>
        <w:pStyle w:val="ListParagraph"/>
        <w:ind w:left="1440"/>
      </w:pPr>
    </w:p>
    <w:p w:rsidR="00965738" w:rsidRDefault="00965738" w:rsidP="00965738">
      <w:pPr>
        <w:pStyle w:val="ListParagraph"/>
        <w:numPr>
          <w:ilvl w:val="0"/>
          <w:numId w:val="25"/>
        </w:numPr>
        <w:ind w:left="720" w:hanging="270"/>
      </w:pPr>
      <w:r>
        <w:t xml:space="preserve">Write a program (using while loop) which </w:t>
      </w:r>
      <w:r w:rsidR="00CC1CB6">
        <w:t>takes a sequence of numbers from users</w:t>
      </w:r>
      <w:r>
        <w:t xml:space="preserve">. Program should </w:t>
      </w:r>
      <w:r w:rsidR="00CC1CB6">
        <w:t>stop taking input once user enter zero as input. Program should display the s</w:t>
      </w:r>
      <w:r w:rsidR="00B20FC0">
        <w:t>um of all the numbers entered b</w:t>
      </w:r>
      <w:r w:rsidR="00CC1CB6">
        <w:t>y user.</w:t>
      </w:r>
    </w:p>
    <w:p w:rsidR="00CC1CB6" w:rsidRDefault="00CC1CB6" w:rsidP="00CC1CB6">
      <w:pPr>
        <w:pStyle w:val="ListParagraph"/>
      </w:pPr>
    </w:p>
    <w:p w:rsidR="00965738" w:rsidRDefault="00CC1CB6" w:rsidP="00CC1CB6">
      <w:pPr>
        <w:pStyle w:val="ListParagraph"/>
        <w:ind w:left="900"/>
        <w:jc w:val="both"/>
      </w:pPr>
      <w:r>
        <w:rPr>
          <w:noProof/>
        </w:rPr>
        <w:drawing>
          <wp:inline distT="0" distB="0" distL="0" distR="0" wp14:anchorId="5FCC1C57" wp14:editId="18646BBC">
            <wp:extent cx="4286250" cy="976404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339833" cy="98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65738" w:rsidRDefault="00CC1CB6" w:rsidP="00CC1CB6">
      <w:pPr>
        <w:pStyle w:val="ListParagraph"/>
        <w:spacing w:after="0" w:line="240" w:lineRule="auto"/>
        <w:ind w:left="900"/>
      </w:pPr>
      <w:r>
        <w:rPr>
          <w:noProof/>
        </w:rPr>
        <w:drawing>
          <wp:inline distT="0" distB="0" distL="0" distR="0" wp14:anchorId="22DCFC29" wp14:editId="5BB4B891">
            <wp:extent cx="4041775" cy="1291857"/>
            <wp:effectExtent l="0" t="0" r="0" b="38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077011" cy="13031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965738" w:rsidTr="00A234AB">
        <w:tc>
          <w:tcPr>
            <w:tcW w:w="8635" w:type="dxa"/>
          </w:tcPr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bookmarkStart w:id="0" w:name="_GoBack"/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>=0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t=0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While True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>=</w:t>
            </w:r>
            <w:proofErr w:type="spellStart"/>
            <w:r w:rsidRPr="00BF5F84">
              <w:rPr>
                <w:color w:val="0070C0"/>
              </w:rPr>
              <w:t>int</w:t>
            </w:r>
            <w:proofErr w:type="spellEnd"/>
            <w:r w:rsidRPr="00BF5F84">
              <w:rPr>
                <w:color w:val="0070C0"/>
              </w:rPr>
              <w:t>(</w:t>
            </w:r>
            <w:proofErr w:type="gramStart"/>
            <w:r w:rsidRPr="00BF5F84">
              <w:rPr>
                <w:color w:val="0070C0"/>
              </w:rPr>
              <w:t>input(</w:t>
            </w:r>
            <w:proofErr w:type="gramEnd"/>
            <w:r w:rsidRPr="00BF5F84">
              <w:rPr>
                <w:color w:val="0070C0"/>
              </w:rPr>
              <w:t>“”)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If </w:t>
            </w:r>
            <w:proofErr w:type="spellStart"/>
            <w:r w:rsidRPr="00BF5F84">
              <w:rPr>
                <w:color w:val="0070C0"/>
              </w:rPr>
              <w:t>i</w:t>
            </w:r>
            <w:proofErr w:type="spellEnd"/>
            <w:r w:rsidRPr="00BF5F84">
              <w:rPr>
                <w:color w:val="0070C0"/>
              </w:rPr>
              <w:t>==0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   </w:t>
            </w:r>
            <w:proofErr w:type="gramStart"/>
            <w:r w:rsidRPr="00BF5F84">
              <w:rPr>
                <w:color w:val="0070C0"/>
              </w:rPr>
              <w:t>Print(</w:t>
            </w:r>
            <w:proofErr w:type="gramEnd"/>
            <w:r w:rsidRPr="00BF5F84">
              <w:rPr>
                <w:color w:val="0070C0"/>
              </w:rPr>
              <w:t xml:space="preserve">“sum of all input </w:t>
            </w:r>
            <w:proofErr w:type="spellStart"/>
            <w:r w:rsidRPr="00BF5F84">
              <w:rPr>
                <w:color w:val="0070C0"/>
              </w:rPr>
              <w:t>is:”,t</w:t>
            </w:r>
            <w:proofErr w:type="spellEnd"/>
            <w:r w:rsidRPr="00BF5F84">
              <w:rPr>
                <w:color w:val="0070C0"/>
              </w:rPr>
              <w:t>)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 xml:space="preserve">  Break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else:</w:t>
            </w:r>
          </w:p>
          <w:p w:rsidR="00BF5F84" w:rsidRPr="00BF5F84" w:rsidRDefault="00BF5F84" w:rsidP="00BF5F84">
            <w:pPr>
              <w:pStyle w:val="ListParagraph"/>
              <w:ind w:left="0"/>
              <w:rPr>
                <w:color w:val="0070C0"/>
              </w:rPr>
            </w:pPr>
            <w:r w:rsidRPr="00BF5F84">
              <w:rPr>
                <w:color w:val="0070C0"/>
              </w:rPr>
              <w:t>t=</w:t>
            </w:r>
            <w:proofErr w:type="spellStart"/>
            <w:r w:rsidRPr="00BF5F84">
              <w:rPr>
                <w:color w:val="0070C0"/>
              </w:rPr>
              <w:t>t+i</w:t>
            </w:r>
            <w:proofErr w:type="spellEnd"/>
          </w:p>
          <w:bookmarkEnd w:id="0"/>
          <w:p w:rsidR="00965738" w:rsidRDefault="00965738" w:rsidP="00CA546A">
            <w:pPr>
              <w:pStyle w:val="ListParagraph"/>
              <w:ind w:left="0"/>
              <w:jc w:val="center"/>
            </w:pPr>
          </w:p>
        </w:tc>
      </w:tr>
    </w:tbl>
    <w:p w:rsidR="00A254B3" w:rsidRPr="00965738" w:rsidRDefault="00A254B3" w:rsidP="00965738">
      <w:pPr>
        <w:rPr>
          <w:rFonts w:ascii="Arial Narrow" w:hAnsi="Arial Narrow"/>
          <w:b/>
          <w:sz w:val="36"/>
          <w:szCs w:val="36"/>
          <w:u w:val="single"/>
        </w:rPr>
      </w:pPr>
    </w:p>
    <w:p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footerReference w:type="default" r:id="rId1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0EC4" w:rsidRDefault="00B40EC4" w:rsidP="00AF7F7F">
      <w:pPr>
        <w:spacing w:after="0" w:line="240" w:lineRule="auto"/>
      </w:pPr>
      <w:r>
        <w:separator/>
      </w:r>
    </w:p>
  </w:endnote>
  <w:endnote w:type="continuationSeparator" w:id="0">
    <w:p w:rsidR="00B40EC4" w:rsidRDefault="00B40EC4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5136D" w:rsidRDefault="00B5136D" w:rsidP="00AF7F7F">
    <w:pPr>
      <w:pStyle w:val="Footer"/>
    </w:pPr>
    <w:r>
      <w:t>Shahab Ud Din</w:t>
    </w:r>
    <w:r>
      <w:ptab w:relativeTo="margin" w:alignment="center" w:leader="none"/>
    </w:r>
    <w:r>
      <w:t>CSF 2113</w:t>
    </w:r>
    <w:r>
      <w:ptab w:relativeTo="margin" w:alignment="right" w:leader="none"/>
    </w:r>
    <w:r>
      <w:t>SW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0EC4" w:rsidRDefault="00B40EC4" w:rsidP="00AF7F7F">
      <w:pPr>
        <w:spacing w:after="0" w:line="240" w:lineRule="auto"/>
      </w:pPr>
      <w:r>
        <w:separator/>
      </w:r>
    </w:p>
  </w:footnote>
  <w:footnote w:type="continuationSeparator" w:id="0">
    <w:p w:rsidR="00B40EC4" w:rsidRDefault="00B40EC4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6616ABF"/>
    <w:multiLevelType w:val="hybridMultilevel"/>
    <w:tmpl w:val="53D8FE8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3287E"/>
    <w:multiLevelType w:val="hybridMultilevel"/>
    <w:tmpl w:val="CCB6F676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EBA3145"/>
    <w:multiLevelType w:val="hybridMultilevel"/>
    <w:tmpl w:val="033441C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7E027B6"/>
    <w:multiLevelType w:val="hybridMultilevel"/>
    <w:tmpl w:val="8CE6F3FC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1F885E5B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383101A"/>
    <w:multiLevelType w:val="hybridMultilevel"/>
    <w:tmpl w:val="4C827C02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0" w15:restartNumberingAfterBreak="0">
    <w:nsid w:val="2BF816D3"/>
    <w:multiLevelType w:val="hybridMultilevel"/>
    <w:tmpl w:val="7E785034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C167CA3"/>
    <w:multiLevelType w:val="hybridMultilevel"/>
    <w:tmpl w:val="4F0271C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32A0762"/>
    <w:multiLevelType w:val="hybridMultilevel"/>
    <w:tmpl w:val="77EE409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B090C65"/>
    <w:multiLevelType w:val="hybridMultilevel"/>
    <w:tmpl w:val="8F400C3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CEC722B"/>
    <w:multiLevelType w:val="hybridMultilevel"/>
    <w:tmpl w:val="DDACB8E0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41D1339A"/>
    <w:multiLevelType w:val="hybridMultilevel"/>
    <w:tmpl w:val="F5B0181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2C54160"/>
    <w:multiLevelType w:val="hybridMultilevel"/>
    <w:tmpl w:val="B05A228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4B430C40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E8A4B46"/>
    <w:multiLevelType w:val="hybridMultilevel"/>
    <w:tmpl w:val="F8BCD88A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4F20DA8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60A797A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B901495"/>
    <w:multiLevelType w:val="hybridMultilevel"/>
    <w:tmpl w:val="86E466AE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7" w15:restartNumberingAfterBreak="0">
    <w:nsid w:val="7C8B242F"/>
    <w:multiLevelType w:val="hybridMultilevel"/>
    <w:tmpl w:val="C23A9D58"/>
    <w:lvl w:ilvl="0" w:tplc="C0FC1DD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9"/>
  </w:num>
  <w:num w:numId="2">
    <w:abstractNumId w:val="14"/>
  </w:num>
  <w:num w:numId="3">
    <w:abstractNumId w:val="5"/>
  </w:num>
  <w:num w:numId="4">
    <w:abstractNumId w:val="21"/>
  </w:num>
  <w:num w:numId="5">
    <w:abstractNumId w:val="0"/>
  </w:num>
  <w:num w:numId="6">
    <w:abstractNumId w:val="9"/>
  </w:num>
  <w:num w:numId="7">
    <w:abstractNumId w:val="4"/>
  </w:num>
  <w:num w:numId="8">
    <w:abstractNumId w:val="24"/>
  </w:num>
  <w:num w:numId="9">
    <w:abstractNumId w:val="26"/>
  </w:num>
  <w:num w:numId="10">
    <w:abstractNumId w:val="18"/>
  </w:num>
  <w:num w:numId="11">
    <w:abstractNumId w:val="16"/>
  </w:num>
  <w:num w:numId="12">
    <w:abstractNumId w:val="13"/>
  </w:num>
  <w:num w:numId="13">
    <w:abstractNumId w:val="12"/>
  </w:num>
  <w:num w:numId="14">
    <w:abstractNumId w:val="20"/>
  </w:num>
  <w:num w:numId="15">
    <w:abstractNumId w:val="15"/>
  </w:num>
  <w:num w:numId="16">
    <w:abstractNumId w:val="8"/>
  </w:num>
  <w:num w:numId="17">
    <w:abstractNumId w:val="17"/>
  </w:num>
  <w:num w:numId="18">
    <w:abstractNumId w:val="10"/>
  </w:num>
  <w:num w:numId="19">
    <w:abstractNumId w:val="6"/>
  </w:num>
  <w:num w:numId="20">
    <w:abstractNumId w:val="11"/>
  </w:num>
  <w:num w:numId="21">
    <w:abstractNumId w:val="25"/>
  </w:num>
  <w:num w:numId="22">
    <w:abstractNumId w:val="23"/>
  </w:num>
  <w:num w:numId="23">
    <w:abstractNumId w:val="7"/>
  </w:num>
  <w:num w:numId="24">
    <w:abstractNumId w:val="27"/>
  </w:num>
  <w:num w:numId="25">
    <w:abstractNumId w:val="2"/>
  </w:num>
  <w:num w:numId="26">
    <w:abstractNumId w:val="22"/>
  </w:num>
  <w:num w:numId="27">
    <w:abstractNumId w:val="1"/>
  </w:num>
  <w:num w:numId="28">
    <w:abstractNumId w:val="3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ytDQ1MDIyMjexNDNU0lEKTi0uzszPAykwqgUAIG53JCwAAAA="/>
  </w:docVars>
  <w:rsids>
    <w:rsidRoot w:val="00345E94"/>
    <w:rsid w:val="00010915"/>
    <w:rsid w:val="00014832"/>
    <w:rsid w:val="00061840"/>
    <w:rsid w:val="00061A76"/>
    <w:rsid w:val="00062B5A"/>
    <w:rsid w:val="000925D8"/>
    <w:rsid w:val="00097248"/>
    <w:rsid w:val="000A3E2A"/>
    <w:rsid w:val="000F008C"/>
    <w:rsid w:val="00103DDB"/>
    <w:rsid w:val="00112061"/>
    <w:rsid w:val="001176B5"/>
    <w:rsid w:val="001245D7"/>
    <w:rsid w:val="0012466A"/>
    <w:rsid w:val="00137817"/>
    <w:rsid w:val="00137AA4"/>
    <w:rsid w:val="00141144"/>
    <w:rsid w:val="00162D03"/>
    <w:rsid w:val="001636E1"/>
    <w:rsid w:val="001A32F3"/>
    <w:rsid w:val="001C6F77"/>
    <w:rsid w:val="001D0BE4"/>
    <w:rsid w:val="001F7B82"/>
    <w:rsid w:val="002028D2"/>
    <w:rsid w:val="00206C08"/>
    <w:rsid w:val="00215E33"/>
    <w:rsid w:val="002162C3"/>
    <w:rsid w:val="002324BA"/>
    <w:rsid w:val="002A5F2E"/>
    <w:rsid w:val="002C1B61"/>
    <w:rsid w:val="002C39D0"/>
    <w:rsid w:val="002E1D36"/>
    <w:rsid w:val="002F1606"/>
    <w:rsid w:val="002F6919"/>
    <w:rsid w:val="00312EB5"/>
    <w:rsid w:val="00330120"/>
    <w:rsid w:val="00345E94"/>
    <w:rsid w:val="00352BFD"/>
    <w:rsid w:val="00396E48"/>
    <w:rsid w:val="003A0166"/>
    <w:rsid w:val="003A34B3"/>
    <w:rsid w:val="003A4231"/>
    <w:rsid w:val="003C3E54"/>
    <w:rsid w:val="003E380D"/>
    <w:rsid w:val="003E772F"/>
    <w:rsid w:val="00411162"/>
    <w:rsid w:val="00422096"/>
    <w:rsid w:val="00427DBB"/>
    <w:rsid w:val="00446178"/>
    <w:rsid w:val="004636B3"/>
    <w:rsid w:val="00493EC4"/>
    <w:rsid w:val="004958FC"/>
    <w:rsid w:val="004B0946"/>
    <w:rsid w:val="004C59F4"/>
    <w:rsid w:val="004F0FC7"/>
    <w:rsid w:val="004F2628"/>
    <w:rsid w:val="004F28F0"/>
    <w:rsid w:val="004F39B6"/>
    <w:rsid w:val="005002AE"/>
    <w:rsid w:val="00511E12"/>
    <w:rsid w:val="00516AC2"/>
    <w:rsid w:val="00543E04"/>
    <w:rsid w:val="00556499"/>
    <w:rsid w:val="00564B04"/>
    <w:rsid w:val="00566685"/>
    <w:rsid w:val="00571BFF"/>
    <w:rsid w:val="0057452F"/>
    <w:rsid w:val="00590B70"/>
    <w:rsid w:val="005A7477"/>
    <w:rsid w:val="005C0BD9"/>
    <w:rsid w:val="005C50E6"/>
    <w:rsid w:val="005D695B"/>
    <w:rsid w:val="005F7101"/>
    <w:rsid w:val="00612BD9"/>
    <w:rsid w:val="00613844"/>
    <w:rsid w:val="00613ED1"/>
    <w:rsid w:val="00615B13"/>
    <w:rsid w:val="006279E8"/>
    <w:rsid w:val="006469FB"/>
    <w:rsid w:val="00652261"/>
    <w:rsid w:val="006551FF"/>
    <w:rsid w:val="00656184"/>
    <w:rsid w:val="00657CB7"/>
    <w:rsid w:val="00665DAF"/>
    <w:rsid w:val="00666F33"/>
    <w:rsid w:val="00682393"/>
    <w:rsid w:val="006941AC"/>
    <w:rsid w:val="006A518C"/>
    <w:rsid w:val="006B0B07"/>
    <w:rsid w:val="006B1B1C"/>
    <w:rsid w:val="006C4ACC"/>
    <w:rsid w:val="006F56D7"/>
    <w:rsid w:val="00720555"/>
    <w:rsid w:val="0072455A"/>
    <w:rsid w:val="00725129"/>
    <w:rsid w:val="0072666E"/>
    <w:rsid w:val="00726D88"/>
    <w:rsid w:val="007404BD"/>
    <w:rsid w:val="007907A1"/>
    <w:rsid w:val="007B7A17"/>
    <w:rsid w:val="007E2460"/>
    <w:rsid w:val="007E548F"/>
    <w:rsid w:val="007E6F5B"/>
    <w:rsid w:val="00831163"/>
    <w:rsid w:val="0083623B"/>
    <w:rsid w:val="00850A4D"/>
    <w:rsid w:val="00870906"/>
    <w:rsid w:val="00876038"/>
    <w:rsid w:val="00880F53"/>
    <w:rsid w:val="00887332"/>
    <w:rsid w:val="008B5846"/>
    <w:rsid w:val="008B58C3"/>
    <w:rsid w:val="008C20CA"/>
    <w:rsid w:val="008C2F03"/>
    <w:rsid w:val="008C58FE"/>
    <w:rsid w:val="008D0D80"/>
    <w:rsid w:val="008D774E"/>
    <w:rsid w:val="008E1CDB"/>
    <w:rsid w:val="00905952"/>
    <w:rsid w:val="00907042"/>
    <w:rsid w:val="00920FA1"/>
    <w:rsid w:val="0093056D"/>
    <w:rsid w:val="0094135E"/>
    <w:rsid w:val="00951C49"/>
    <w:rsid w:val="0095335F"/>
    <w:rsid w:val="0096473D"/>
    <w:rsid w:val="00965738"/>
    <w:rsid w:val="009962E9"/>
    <w:rsid w:val="009A3357"/>
    <w:rsid w:val="009B73C2"/>
    <w:rsid w:val="009C081D"/>
    <w:rsid w:val="009D622A"/>
    <w:rsid w:val="00A032E8"/>
    <w:rsid w:val="00A1121A"/>
    <w:rsid w:val="00A254B3"/>
    <w:rsid w:val="00A30734"/>
    <w:rsid w:val="00A31FDB"/>
    <w:rsid w:val="00A36793"/>
    <w:rsid w:val="00A51A33"/>
    <w:rsid w:val="00A722D8"/>
    <w:rsid w:val="00A80301"/>
    <w:rsid w:val="00A86207"/>
    <w:rsid w:val="00A955CE"/>
    <w:rsid w:val="00AB6099"/>
    <w:rsid w:val="00AD44D3"/>
    <w:rsid w:val="00AE3F0C"/>
    <w:rsid w:val="00AE5608"/>
    <w:rsid w:val="00AF0DB7"/>
    <w:rsid w:val="00AF7F7F"/>
    <w:rsid w:val="00B03FC0"/>
    <w:rsid w:val="00B0439C"/>
    <w:rsid w:val="00B16DC9"/>
    <w:rsid w:val="00B20FC0"/>
    <w:rsid w:val="00B40EC4"/>
    <w:rsid w:val="00B5136D"/>
    <w:rsid w:val="00B56604"/>
    <w:rsid w:val="00B6061E"/>
    <w:rsid w:val="00B659E2"/>
    <w:rsid w:val="00B76907"/>
    <w:rsid w:val="00B832D4"/>
    <w:rsid w:val="00B95135"/>
    <w:rsid w:val="00BB6D13"/>
    <w:rsid w:val="00BC4701"/>
    <w:rsid w:val="00BC496A"/>
    <w:rsid w:val="00BD4D1A"/>
    <w:rsid w:val="00BD56E5"/>
    <w:rsid w:val="00BF5F84"/>
    <w:rsid w:val="00C0256B"/>
    <w:rsid w:val="00C13C6A"/>
    <w:rsid w:val="00C34193"/>
    <w:rsid w:val="00C34C50"/>
    <w:rsid w:val="00C428D6"/>
    <w:rsid w:val="00C56CC6"/>
    <w:rsid w:val="00C65E88"/>
    <w:rsid w:val="00C7361E"/>
    <w:rsid w:val="00C757EC"/>
    <w:rsid w:val="00C976D1"/>
    <w:rsid w:val="00CA546A"/>
    <w:rsid w:val="00CB55C1"/>
    <w:rsid w:val="00CC1CB6"/>
    <w:rsid w:val="00CC40F0"/>
    <w:rsid w:val="00D03C9A"/>
    <w:rsid w:val="00D21E0F"/>
    <w:rsid w:val="00D66B66"/>
    <w:rsid w:val="00D7754E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D2519"/>
    <w:rsid w:val="00DE2672"/>
    <w:rsid w:val="00DE2685"/>
    <w:rsid w:val="00E058B6"/>
    <w:rsid w:val="00E37DE1"/>
    <w:rsid w:val="00E62EA6"/>
    <w:rsid w:val="00E70A54"/>
    <w:rsid w:val="00E72D1C"/>
    <w:rsid w:val="00E74138"/>
    <w:rsid w:val="00EA25A6"/>
    <w:rsid w:val="00EA5C75"/>
    <w:rsid w:val="00EB1240"/>
    <w:rsid w:val="00EB2D7D"/>
    <w:rsid w:val="00EB3F6E"/>
    <w:rsid w:val="00EF032D"/>
    <w:rsid w:val="00F30680"/>
    <w:rsid w:val="00F30754"/>
    <w:rsid w:val="00F30B94"/>
    <w:rsid w:val="00F64367"/>
    <w:rsid w:val="00F82D00"/>
    <w:rsid w:val="00F8661C"/>
    <w:rsid w:val="00FA272D"/>
    <w:rsid w:val="00FA626E"/>
    <w:rsid w:val="00FB4240"/>
    <w:rsid w:val="00FC08FB"/>
    <w:rsid w:val="00FD670C"/>
    <w:rsid w:val="00FE416D"/>
    <w:rsid w:val="00FF1A69"/>
    <w:rsid w:val="00FF65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88C92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018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87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53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294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51268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34370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2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372223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7708949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0313925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69990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859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91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6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13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52426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25356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671196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640952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866114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41841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5821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7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052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75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904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13752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35156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422511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48551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031002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179313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756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26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34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653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43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3960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0505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0230501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382241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030493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620383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1840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13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06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9344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917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72439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69120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36192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530436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640536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5098954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8191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09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29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4105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2777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81290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85826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487933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040254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11394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64077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786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8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5169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9255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42529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637568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951414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056481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624414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053715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071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308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98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7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905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7742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30659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34962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8097721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0906354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786482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232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57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0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653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95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037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70563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12254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73700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024660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8470136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1796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817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60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2483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0847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4052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66086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6679512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353742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0464614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9348455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356</Words>
  <Characters>20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shamsa alneyadi</cp:lastModifiedBy>
  <cp:revision>3</cp:revision>
  <cp:lastPrinted>2019-02-24T05:21:00Z</cp:lastPrinted>
  <dcterms:created xsi:type="dcterms:W3CDTF">2020-09-16T04:13:00Z</dcterms:created>
  <dcterms:modified xsi:type="dcterms:W3CDTF">2020-09-19T11:15:00Z</dcterms:modified>
</cp:coreProperties>
</file>